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35DCF" w14:textId="77777777" w:rsidR="008E7C21" w:rsidRDefault="00E92A03" w:rsidP="008E7C21">
      <w:r w:rsidRPr="002149BE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0BE43CA7" wp14:editId="4DF78698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BF34A57" wp14:editId="2F77AC45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2B656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26F9D46A" w14:textId="77777777" w:rsid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5956B1CF" w14:textId="77777777" w:rsidR="008E7C21" w:rsidRPr="008E7C21" w:rsidRDefault="008E7C21" w:rsidP="008E7C2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6DF04117" w14:textId="77777777" w:rsid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34FE08F7" w14:textId="77777777" w:rsidR="008E7C21" w:rsidRPr="008E7C21" w:rsidRDefault="008E7C21" w:rsidP="008E7C2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10AABE14" w14:textId="77777777" w:rsidR="008E7C21" w:rsidRP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-577289007"/>
                                <w:placeholder>
                                  <w:docPart w:val="7FECB887607E43CC948C9197D15F33EE"/>
                                </w:placeholder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014AD0A6" w14:textId="77777777" w:rsidR="008E7C21" w:rsidRDefault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F34A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6pt;margin-top:.6pt;width:258.6pt;height:16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" stroked="f">
                <v:textbox>
                  <w:txbxContent>
                    <w:p w14:paraId="3562B656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26F9D46A" w14:textId="77777777" w:rsid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5956B1CF" w14:textId="77777777" w:rsidR="008E7C21" w:rsidRPr="008E7C21" w:rsidRDefault="008E7C21" w:rsidP="008E7C21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6DF04117" w14:textId="77777777" w:rsid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34FE08F7" w14:textId="77777777" w:rsidR="008E7C21" w:rsidRPr="008E7C21" w:rsidRDefault="008E7C21" w:rsidP="008E7C21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10AABE14" w14:textId="77777777" w:rsidR="008E7C21" w:rsidRP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-577289007"/>
                          <w:placeholder>
                            <w:docPart w:val="7FECB887607E43CC948C9197D15F33EE"/>
                          </w:placeholder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014AD0A6" w14:textId="77777777" w:rsidR="008E7C21" w:rsidRDefault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00D2AFC3" w14:textId="77777777" w:rsidR="008E7C21" w:rsidRDefault="008E7C21" w:rsidP="008E7C21">
      <w:pPr>
        <w:pStyle w:val="ListParagraph"/>
      </w:pPr>
    </w:p>
    <w:p w14:paraId="2DAD8310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D18A38B" wp14:editId="5546C21E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3D32C" w14:textId="77777777" w:rsidR="008E7C21" w:rsidRPr="0097291C" w:rsidRDefault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05A94380" w14:textId="77777777" w:rsidR="008E7C21" w:rsidRPr="0097291C" w:rsidRDefault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8A38B" id="_x0000_s1027" type="#_x0000_t202" style="position:absolute;left:0;text-align:left;margin-left:54pt;margin-top:-13.85pt;width:238.8pt;height:4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" stroked="f">
                <v:textbox>
                  <w:txbxContent>
                    <w:p w14:paraId="7963D32C" w14:textId="77777777" w:rsidR="008E7C21" w:rsidRPr="0097291C" w:rsidRDefault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05A94380" w14:textId="77777777" w:rsidR="008E7C21" w:rsidRPr="0097291C" w:rsidRDefault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89D1A1" w14:textId="77777777" w:rsidR="00ED1117" w:rsidRDefault="00000000" w:rsidP="008E7C21">
      <w:pPr>
        <w:pStyle w:val="ListParagraph"/>
      </w:pPr>
    </w:p>
    <w:p w14:paraId="663C0A81" w14:textId="77777777" w:rsidR="008E7C21" w:rsidRDefault="00E92A03" w:rsidP="008E7C21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66432" behindDoc="0" locked="0" layoutInCell="1" allowOverlap="1" wp14:anchorId="1691E2B3" wp14:editId="75B2B2C8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381A6FA" wp14:editId="7FEFBCA1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2B215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23769A09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18000CE9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54FBFE9D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6263C12C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27F6A3A8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1226955119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3BF1225F" w14:textId="77777777" w:rsidR="008E7C21" w:rsidRDefault="008E7C21" w:rsidP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1A6FA" id="_x0000_s1028" type="#_x0000_t202" style="position:absolute;margin-left:126pt;margin-top:.6pt;width:258.6pt;height:168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uIv8cw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1502B215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23769A09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18000CE9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54FBFE9D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6263C12C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27F6A3A8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1226955119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3BF1225F" w14:textId="77777777" w:rsidR="008E7C21" w:rsidRDefault="008E7C21" w:rsidP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286BE695" w14:textId="77777777" w:rsidR="008E7C21" w:rsidRDefault="008E7C21" w:rsidP="008E7C21">
      <w:pPr>
        <w:pStyle w:val="ListParagraph"/>
      </w:pPr>
    </w:p>
    <w:p w14:paraId="4E79B54C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B245756" wp14:editId="2C3758FB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AF616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329FAE8B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45756" id="_x0000_s1029" type="#_x0000_t202" style="position:absolute;left:0;text-align:left;margin-left:54pt;margin-top:-13.85pt;width:238.8pt;height:44.9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UE/EQ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" stroked="f">
                <v:textbox>
                  <w:txbxContent>
                    <w:p w14:paraId="6E5AF616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329FAE8B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2D1647" w14:textId="77777777" w:rsidR="008E7C21" w:rsidRDefault="008E7C21" w:rsidP="008E7C21">
      <w:pPr>
        <w:pStyle w:val="ListParagraph"/>
      </w:pPr>
    </w:p>
    <w:p w14:paraId="12BC6A54" w14:textId="77777777" w:rsidR="008E7C21" w:rsidRDefault="00E92A03" w:rsidP="008E7C21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70528" behindDoc="0" locked="0" layoutInCell="1" allowOverlap="1" wp14:anchorId="625D6DBF" wp14:editId="35482D0D">
            <wp:simplePos x="0" y="0"/>
            <wp:positionH relativeFrom="column">
              <wp:posOffset>-17780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CF51E72" wp14:editId="529DC345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1CF5A9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5D09343A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45257B1F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49F13D3C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46C712FE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5E307F33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1075163530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058CBB12" w14:textId="77777777" w:rsidR="008E7C21" w:rsidRDefault="008E7C21" w:rsidP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51E72" id="_x0000_s1030" type="#_x0000_t202" style="position:absolute;margin-left:126pt;margin-top:.6pt;width:258.6pt;height:168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lzEIKw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671CF5A9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5D09343A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45257B1F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49F13D3C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46C712FE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5E307F33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1075163530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058CBB12" w14:textId="77777777" w:rsidR="008E7C21" w:rsidRDefault="008E7C21" w:rsidP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6147C565" w14:textId="77777777" w:rsidR="008E7C21" w:rsidRDefault="008E7C21" w:rsidP="008E7C21">
      <w:pPr>
        <w:pStyle w:val="ListParagraph"/>
      </w:pPr>
    </w:p>
    <w:p w14:paraId="196CAC54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9590F54" wp14:editId="38ADB427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B862C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23B747FD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90F54" id="_x0000_s1031" type="#_x0000_t202" style="position:absolute;left:0;text-align:left;margin-left:54pt;margin-top:-13.85pt;width:238.8pt;height:44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7VnEQ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" stroked="f">
                <v:textbox>
                  <w:txbxContent>
                    <w:p w14:paraId="7FDB862C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23B747FD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1BD6EC" w14:textId="77777777" w:rsidR="008E7C21" w:rsidRDefault="008E7C21" w:rsidP="008E7C21">
      <w:pPr>
        <w:pStyle w:val="ListParagraph"/>
      </w:pPr>
    </w:p>
    <w:p w14:paraId="3C1115B8" w14:textId="77777777" w:rsidR="0097291C" w:rsidRDefault="00E92A03" w:rsidP="0097291C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74624" behindDoc="0" locked="0" layoutInCell="1" allowOverlap="1" wp14:anchorId="7AE4FD34" wp14:editId="3DD2A735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291C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56564B5" wp14:editId="2DD56665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87E3C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5EBF9BD6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77CA4AFD" w14:textId="77777777" w:rsidR="0097291C" w:rsidRPr="008E7C21" w:rsidRDefault="0097291C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26ABBB7B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254422FF" w14:textId="77777777" w:rsidR="0097291C" w:rsidRPr="008E7C21" w:rsidRDefault="0097291C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41FF44C9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2123486478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78FEBD0A" w14:textId="77777777" w:rsidR="0097291C" w:rsidRDefault="0097291C" w:rsidP="009729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564B5" id="_x0000_s1032" type="#_x0000_t202" style="position:absolute;margin-left:126pt;margin-top:.6pt;width:258.6pt;height:168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clikHA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57687E3C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5EBF9BD6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77CA4AFD" w14:textId="77777777" w:rsidR="0097291C" w:rsidRPr="008E7C21" w:rsidRDefault="0097291C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26ABBB7B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254422FF" w14:textId="77777777" w:rsidR="0097291C" w:rsidRPr="008E7C21" w:rsidRDefault="0097291C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41FF44C9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2123486478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78FEBD0A" w14:textId="77777777" w:rsidR="0097291C" w:rsidRDefault="0097291C" w:rsidP="0097291C"/>
                  </w:txbxContent>
                </v:textbox>
                <w10:wrap type="square" anchorx="margin"/>
              </v:shape>
            </w:pict>
          </mc:Fallback>
        </mc:AlternateContent>
      </w:r>
    </w:p>
    <w:p w14:paraId="767B0297" w14:textId="77777777" w:rsidR="0097291C" w:rsidRDefault="0097291C" w:rsidP="0097291C">
      <w:pPr>
        <w:pStyle w:val="ListParagraph"/>
      </w:pPr>
    </w:p>
    <w:p w14:paraId="681F5762" w14:textId="77777777" w:rsidR="0097291C" w:rsidRDefault="0097291C" w:rsidP="0097291C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EC60715" wp14:editId="3E0A9B07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60A25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3BEFE770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60715" id="_x0000_s1033" type="#_x0000_t202" style="position:absolute;left:0;text-align:left;margin-left:54pt;margin-top:-13.85pt;width:238.8pt;height:44.9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hlQEg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" stroked="f">
                <v:textbox>
                  <w:txbxContent>
                    <w:p w14:paraId="2AF60A25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3BEFE770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568469C" w14:textId="77777777" w:rsidR="008E7C21" w:rsidRDefault="008E7C21" w:rsidP="008E7C21">
      <w:pPr>
        <w:pStyle w:val="ListParagraph"/>
      </w:pPr>
    </w:p>
    <w:p w14:paraId="5C6999C0" w14:textId="77777777" w:rsidR="008E7C21" w:rsidRDefault="0097291C" w:rsidP="008E7C21">
      <w:pPr>
        <w:pStyle w:val="ListParagraph"/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78720" behindDoc="0" locked="0" layoutInCell="1" allowOverlap="1" wp14:anchorId="37EA32AF" wp14:editId="2EA746EE">
            <wp:simplePos x="0" y="0"/>
            <wp:positionH relativeFrom="margin">
              <wp:posOffset>953</wp:posOffset>
            </wp:positionH>
            <wp:positionV relativeFrom="paragraph">
              <wp:posOffset>24237</wp:posOffset>
            </wp:positionV>
            <wp:extent cx="1714500" cy="396025"/>
            <wp:effectExtent l="0" t="0" r="0" b="444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9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C34BD" w14:textId="77777777" w:rsidR="008E7C21" w:rsidRDefault="008E7C21" w:rsidP="008E7C21">
      <w:pPr>
        <w:pStyle w:val="ListParagraph"/>
      </w:pPr>
    </w:p>
    <w:p w14:paraId="52C01645" w14:textId="77777777" w:rsidR="008E7C21" w:rsidRDefault="008E7C21" w:rsidP="008E7C21">
      <w:pPr>
        <w:pStyle w:val="ListParagraph"/>
      </w:pPr>
    </w:p>
    <w:p w14:paraId="2E232637" w14:textId="77777777" w:rsidR="008E7C21" w:rsidRDefault="008E7C21" w:rsidP="008E7C21">
      <w:pPr>
        <w:pStyle w:val="ListParagraph"/>
      </w:pPr>
    </w:p>
    <w:p w14:paraId="157DDAF5" w14:textId="77777777" w:rsidR="008E7C21" w:rsidRDefault="008E7C21" w:rsidP="008E7C21">
      <w:pPr>
        <w:pStyle w:val="ListParagraph"/>
      </w:pPr>
    </w:p>
    <w:p w14:paraId="1845ADB7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44260E9C" w14:textId="77777777" w:rsidR="008E7C21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030B5B4E" w14:textId="77777777" w:rsidR="00E62FDB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65BA70A3" w14:textId="77777777" w:rsidR="008E7C21" w:rsidRDefault="008E7C21" w:rsidP="008E7C21">
      <w:pPr>
        <w:pStyle w:val="ListParagraph"/>
      </w:pPr>
    </w:p>
    <w:p w14:paraId="3C800AFD" w14:textId="77777777" w:rsidR="00E62FDB" w:rsidRDefault="00E62FDB" w:rsidP="00E62FDB"/>
    <w:p w14:paraId="17325A5D" w14:textId="77777777" w:rsidR="00E62FDB" w:rsidRDefault="00E62FDB" w:rsidP="00E62FDB"/>
    <w:p w14:paraId="01C15C15" w14:textId="77777777" w:rsidR="008E7C21" w:rsidRDefault="008E7C21" w:rsidP="008E7C21">
      <w:pPr>
        <w:pStyle w:val="ListParagraph"/>
      </w:pPr>
    </w:p>
    <w:p w14:paraId="71F6513E" w14:textId="77777777" w:rsidR="008E7C21" w:rsidRDefault="007C3B3D" w:rsidP="008E7C21">
      <w:pPr>
        <w:pStyle w:val="ListParagraph"/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80768" behindDoc="0" locked="0" layoutInCell="1" allowOverlap="1" wp14:anchorId="6258ECC1" wp14:editId="087F8F38">
            <wp:simplePos x="0" y="0"/>
            <wp:positionH relativeFrom="margin">
              <wp:posOffset>0</wp:posOffset>
            </wp:positionH>
            <wp:positionV relativeFrom="paragraph">
              <wp:posOffset>171450</wp:posOffset>
            </wp:positionV>
            <wp:extent cx="1714500" cy="396025"/>
            <wp:effectExtent l="0" t="0" r="0" b="444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9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979989" w14:textId="77777777" w:rsidR="008E7C21" w:rsidRDefault="008E7C21" w:rsidP="008E7C21">
      <w:pPr>
        <w:pStyle w:val="ListParagraph"/>
      </w:pPr>
    </w:p>
    <w:p w14:paraId="7FE9D76F" w14:textId="77777777" w:rsidR="008E7C21" w:rsidRDefault="008E7C21" w:rsidP="008E7C21">
      <w:pPr>
        <w:pStyle w:val="ListParagraph"/>
      </w:pPr>
    </w:p>
    <w:p w14:paraId="48FAC625" w14:textId="77777777" w:rsidR="008E7C21" w:rsidRDefault="008E7C21" w:rsidP="008E7C21">
      <w:pPr>
        <w:pStyle w:val="ListParagraph"/>
      </w:pPr>
    </w:p>
    <w:p w14:paraId="579046FE" w14:textId="77777777" w:rsidR="008E7C21" w:rsidRDefault="008E7C21" w:rsidP="008E7C21">
      <w:pPr>
        <w:pStyle w:val="ListParagraph"/>
      </w:pPr>
    </w:p>
    <w:p w14:paraId="55005809" w14:textId="77777777" w:rsidR="008E7C21" w:rsidRDefault="008E7C21" w:rsidP="008E7C21">
      <w:pPr>
        <w:pStyle w:val="ListParagraph"/>
      </w:pPr>
    </w:p>
    <w:p w14:paraId="093E4257" w14:textId="77777777" w:rsidR="008E7C21" w:rsidRDefault="008E7C21" w:rsidP="008E7C21">
      <w:pPr>
        <w:pStyle w:val="ListParagraph"/>
      </w:pPr>
    </w:p>
    <w:p w14:paraId="3483BAC1" w14:textId="77777777" w:rsidR="00E62FDB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3CA04BF7" w14:textId="77777777" w:rsidR="008E7C21" w:rsidRDefault="008E7C21" w:rsidP="008E7C21">
      <w:pPr>
        <w:pStyle w:val="ListParagraph"/>
      </w:pPr>
    </w:p>
    <w:p w14:paraId="6C8F1201" w14:textId="77777777" w:rsidR="008E7C21" w:rsidRDefault="008E7C21" w:rsidP="008E7C21">
      <w:pPr>
        <w:pStyle w:val="ListParagraph"/>
      </w:pPr>
    </w:p>
    <w:p w14:paraId="47B290F2" w14:textId="77777777" w:rsidR="008E7C21" w:rsidRDefault="008E7C21" w:rsidP="008E7C21">
      <w:pPr>
        <w:pStyle w:val="ListParagraph"/>
      </w:pPr>
    </w:p>
    <w:p w14:paraId="286F7300" w14:textId="77777777" w:rsidR="008E7C21" w:rsidRDefault="008E7C21" w:rsidP="008E7C21">
      <w:pPr>
        <w:pStyle w:val="ListParagraph"/>
      </w:pPr>
    </w:p>
    <w:p w14:paraId="569B8DBB" w14:textId="77777777" w:rsidR="008E7C21" w:rsidRDefault="008E7C21" w:rsidP="008E7C21">
      <w:pPr>
        <w:pStyle w:val="ListParagraph"/>
      </w:pPr>
    </w:p>
    <w:p w14:paraId="28992AC2" w14:textId="77777777" w:rsidR="008E7C21" w:rsidRDefault="008E7C21" w:rsidP="008E7C21">
      <w:pPr>
        <w:pStyle w:val="ListParagraph"/>
      </w:pPr>
    </w:p>
    <w:p w14:paraId="170A1691" w14:textId="77777777" w:rsidR="008E7C21" w:rsidRDefault="008E7C21" w:rsidP="008E7C21">
      <w:pPr>
        <w:pStyle w:val="ListParagraph"/>
      </w:pPr>
    </w:p>
    <w:p w14:paraId="79107417" w14:textId="77777777" w:rsidR="008E7C21" w:rsidRDefault="007C3B3D" w:rsidP="008E7C21">
      <w:pPr>
        <w:pStyle w:val="ListParagraph"/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82816" behindDoc="0" locked="0" layoutInCell="1" allowOverlap="1" wp14:anchorId="20A6086D" wp14:editId="1C9DF01A">
            <wp:simplePos x="0" y="0"/>
            <wp:positionH relativeFrom="margin">
              <wp:posOffset>0</wp:posOffset>
            </wp:positionH>
            <wp:positionV relativeFrom="paragraph">
              <wp:posOffset>171450</wp:posOffset>
            </wp:positionV>
            <wp:extent cx="1714500" cy="396025"/>
            <wp:effectExtent l="0" t="0" r="0" b="444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9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429823" w14:textId="77777777" w:rsidR="008E7C21" w:rsidRDefault="008E7C21" w:rsidP="008E7C21">
      <w:pPr>
        <w:pStyle w:val="ListParagraph"/>
      </w:pPr>
    </w:p>
    <w:p w14:paraId="20D31AE8" w14:textId="77777777" w:rsidR="008E7C21" w:rsidRDefault="008E7C21" w:rsidP="008E7C21">
      <w:pPr>
        <w:pStyle w:val="ListParagraph"/>
      </w:pPr>
    </w:p>
    <w:p w14:paraId="5DBC05DB" w14:textId="77777777" w:rsidR="0097291C" w:rsidRDefault="0097291C" w:rsidP="008E7C21">
      <w:pPr>
        <w:pStyle w:val="ListParagraph"/>
      </w:pPr>
    </w:p>
    <w:p w14:paraId="113978A8" w14:textId="77777777" w:rsidR="00E62FDB" w:rsidRDefault="00E62FDB" w:rsidP="008E7C21">
      <w:pPr>
        <w:pStyle w:val="ListParagraph"/>
      </w:pPr>
    </w:p>
    <w:p w14:paraId="64D66D31" w14:textId="77777777" w:rsidR="00E62FDB" w:rsidRDefault="00E62FDB" w:rsidP="008E7C21">
      <w:pPr>
        <w:pStyle w:val="ListParagraph"/>
      </w:pPr>
    </w:p>
    <w:p w14:paraId="1127D86E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40A6AF74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55A5D785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5649F61C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6E73867B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60FB159E" w14:textId="77777777" w:rsidR="00E62FDB" w:rsidRPr="00E62FDB" w:rsidRDefault="007C3B3D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84864" behindDoc="0" locked="0" layoutInCell="1" allowOverlap="1" wp14:anchorId="7210D941" wp14:editId="0B6B7B37">
            <wp:simplePos x="0" y="0"/>
            <wp:positionH relativeFrom="margin">
              <wp:posOffset>0</wp:posOffset>
            </wp:positionH>
            <wp:positionV relativeFrom="paragraph">
              <wp:posOffset>292100</wp:posOffset>
            </wp:positionV>
            <wp:extent cx="1714500" cy="396025"/>
            <wp:effectExtent l="0" t="0" r="0" b="444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9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792ED5" w14:textId="77777777" w:rsidR="00E62FDB" w:rsidRDefault="00E62FDB" w:rsidP="008E7C21">
      <w:pPr>
        <w:pStyle w:val="ListParagraph"/>
      </w:pPr>
    </w:p>
    <w:p w14:paraId="13067274" w14:textId="77777777" w:rsidR="00E62FDB" w:rsidRDefault="00E62FDB" w:rsidP="008E7C21">
      <w:pPr>
        <w:pStyle w:val="ListParagraph"/>
      </w:pPr>
    </w:p>
    <w:p w14:paraId="79619425" w14:textId="77777777" w:rsidR="00E62FDB" w:rsidRDefault="00E62FDB" w:rsidP="008E7C21">
      <w:pPr>
        <w:pStyle w:val="ListParagraph"/>
      </w:pPr>
    </w:p>
    <w:p w14:paraId="2F7D3EA3" w14:textId="77777777" w:rsidR="00E62FDB" w:rsidRDefault="00E62FDB" w:rsidP="008E7C21">
      <w:pPr>
        <w:pStyle w:val="ListParagraph"/>
      </w:pPr>
    </w:p>
    <w:p w14:paraId="72D8BBF8" w14:textId="77777777" w:rsidR="00E62FDB" w:rsidRDefault="00E62FDB" w:rsidP="008E7C21">
      <w:pPr>
        <w:pStyle w:val="ListParagraph"/>
      </w:pPr>
    </w:p>
    <w:p w14:paraId="7FB0013E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1E2C93F2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2F347E76" w14:textId="77777777" w:rsidR="00E62FDB" w:rsidRDefault="00E62FDB" w:rsidP="008E7C21">
      <w:pPr>
        <w:pStyle w:val="ListParagraph"/>
      </w:pPr>
    </w:p>
    <w:sectPr w:rsidR="00E62FDB" w:rsidSect="008E7C21">
      <w:pgSz w:w="8641" w:h="5761" w:orient="landscape" w:code="12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832"/>
    <w:multiLevelType w:val="hybridMultilevel"/>
    <w:tmpl w:val="A150E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70B0D"/>
    <w:multiLevelType w:val="hybridMultilevel"/>
    <w:tmpl w:val="3BF8F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81CDF"/>
    <w:multiLevelType w:val="hybridMultilevel"/>
    <w:tmpl w:val="7C1E1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D438C2"/>
    <w:multiLevelType w:val="hybridMultilevel"/>
    <w:tmpl w:val="71F40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5738501">
    <w:abstractNumId w:val="0"/>
  </w:num>
  <w:num w:numId="2" w16cid:durableId="932782712">
    <w:abstractNumId w:val="1"/>
  </w:num>
  <w:num w:numId="3" w16cid:durableId="930747466">
    <w:abstractNumId w:val="2"/>
  </w:num>
  <w:num w:numId="4" w16cid:durableId="18815049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Q3NDYwNDQzMLFQ0lEKTi0uzszPAykwrAUALCyDWSwAAAA="/>
  </w:docVars>
  <w:rsids>
    <w:rsidRoot w:val="008E7C21"/>
    <w:rsid w:val="000928D7"/>
    <w:rsid w:val="006968D0"/>
    <w:rsid w:val="006D76F1"/>
    <w:rsid w:val="007C3B3D"/>
    <w:rsid w:val="007E7F82"/>
    <w:rsid w:val="008E7C21"/>
    <w:rsid w:val="0097291C"/>
    <w:rsid w:val="00A75A4A"/>
    <w:rsid w:val="00B635BD"/>
    <w:rsid w:val="00C61861"/>
    <w:rsid w:val="00E62FDB"/>
    <w:rsid w:val="00E70903"/>
    <w:rsid w:val="00E92A03"/>
    <w:rsid w:val="00F9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2ACA7"/>
  <w15:chartTrackingRefBased/>
  <w15:docId w15:val="{EF035F22-25F8-434B-94BA-D995405A9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C21"/>
    <w:pPr>
      <w:spacing w:after="120" w:line="240" w:lineRule="auto"/>
    </w:pPr>
    <w:rPr>
      <w:rFonts w:eastAsiaTheme="minorEastAsia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E7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ECB887607E43CC948C9197D15F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8A3AC-248C-4A48-8A5B-FE653CAB747E}"/>
      </w:docPartPr>
      <w:docPartBody>
        <w:p w:rsidR="00452482" w:rsidRDefault="00904051" w:rsidP="00904051">
          <w:pPr>
            <w:pStyle w:val="7FECB887607E43CC948C9197D15F33EE"/>
          </w:pPr>
          <w: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4051"/>
    <w:rsid w:val="00452482"/>
    <w:rsid w:val="00904051"/>
    <w:rsid w:val="00AC1F42"/>
    <w:rsid w:val="00C83C58"/>
    <w:rsid w:val="00DF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ECB887607E43CC948C9197D15F33EE">
    <w:name w:val="7FECB887607E43CC948C9197D15F33EE"/>
    <w:rsid w:val="009040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ryland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Brown</dc:creator>
  <cp:keywords/>
  <dc:description/>
  <cp:lastModifiedBy>Susan Barnes</cp:lastModifiedBy>
  <cp:revision>2</cp:revision>
  <dcterms:created xsi:type="dcterms:W3CDTF">2023-01-07T18:03:00Z</dcterms:created>
  <dcterms:modified xsi:type="dcterms:W3CDTF">2023-01-07T18:03:00Z</dcterms:modified>
</cp:coreProperties>
</file>